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99F" w:rsidRDefault="00E83573" w:rsidP="005B2C7F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Draft </w:t>
      </w:r>
      <w:r w:rsidR="006B39AF">
        <w:rPr>
          <w:b/>
          <w:sz w:val="26"/>
          <w:szCs w:val="26"/>
        </w:rPr>
        <w:t>Program Schedule for Foundation Day</w:t>
      </w:r>
    </w:p>
    <w:p w:rsidR="006B39AF" w:rsidRPr="00BC0AA2" w:rsidRDefault="006B39AF" w:rsidP="005B2C7F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4</w:t>
      </w:r>
      <w:r w:rsidRPr="006B39AF">
        <w:rPr>
          <w:b/>
          <w:sz w:val="26"/>
          <w:szCs w:val="26"/>
          <w:vertAlign w:val="superscript"/>
        </w:rPr>
        <w:t>th</w:t>
      </w:r>
      <w:r>
        <w:rPr>
          <w:b/>
          <w:sz w:val="26"/>
          <w:szCs w:val="26"/>
        </w:rPr>
        <w:t xml:space="preserve"> Anniversary Celebration</w:t>
      </w:r>
    </w:p>
    <w:p w:rsidR="004E1604" w:rsidRDefault="004E1604" w:rsidP="005B2C7F">
      <w:pPr>
        <w:jc w:val="center"/>
        <w:rPr>
          <w:b/>
        </w:rPr>
      </w:pPr>
      <w:r w:rsidRPr="00BC0AA2">
        <w:rPr>
          <w:b/>
        </w:rPr>
        <w:t xml:space="preserve">Date: </w:t>
      </w:r>
      <w:r w:rsidR="00C11F15">
        <w:rPr>
          <w:b/>
        </w:rPr>
        <w:t>28</w:t>
      </w:r>
      <w:r w:rsidR="00C11F15" w:rsidRPr="00C11F15">
        <w:rPr>
          <w:b/>
          <w:vertAlign w:val="superscript"/>
        </w:rPr>
        <w:t>th</w:t>
      </w:r>
      <w:r w:rsidR="00C11F15">
        <w:rPr>
          <w:b/>
        </w:rPr>
        <w:t xml:space="preserve"> December (Wednesday)</w:t>
      </w:r>
      <w:r w:rsidRPr="00BC0AA2">
        <w:rPr>
          <w:b/>
        </w:rPr>
        <w:t>,</w:t>
      </w:r>
      <w:r w:rsidR="00A34BB8" w:rsidRPr="00BC0AA2">
        <w:rPr>
          <w:b/>
        </w:rPr>
        <w:t xml:space="preserve"> </w:t>
      </w:r>
      <w:r w:rsidRPr="00BC0AA2">
        <w:rPr>
          <w:b/>
        </w:rPr>
        <w:t>2022</w:t>
      </w:r>
    </w:p>
    <w:p w:rsidR="009235D9" w:rsidRPr="00BC0AA2" w:rsidRDefault="009235D9" w:rsidP="005B2C7F">
      <w:pPr>
        <w:jc w:val="center"/>
        <w:rPr>
          <w:b/>
        </w:rPr>
      </w:pPr>
      <w:r>
        <w:rPr>
          <w:b/>
        </w:rPr>
        <w:t xml:space="preserve">Venue: </w:t>
      </w:r>
      <w:r w:rsidR="00B337EE">
        <w:rPr>
          <w:b/>
        </w:rPr>
        <w:t>Emerald Banquet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745"/>
        <w:gridCol w:w="2580"/>
        <w:gridCol w:w="4143"/>
        <w:gridCol w:w="2427"/>
      </w:tblGrid>
      <w:tr w:rsidR="008113C0" w:rsidTr="001F2858">
        <w:tc>
          <w:tcPr>
            <w:tcW w:w="745" w:type="dxa"/>
          </w:tcPr>
          <w:p w:rsidR="008113C0" w:rsidRPr="00ED15C9" w:rsidRDefault="008113C0" w:rsidP="008113C0">
            <w:pPr>
              <w:jc w:val="center"/>
              <w:rPr>
                <w:b/>
                <w:sz w:val="24"/>
              </w:rPr>
            </w:pPr>
            <w:proofErr w:type="spellStart"/>
            <w:r w:rsidRPr="00ED15C9">
              <w:rPr>
                <w:b/>
                <w:sz w:val="24"/>
              </w:rPr>
              <w:t>S.No</w:t>
            </w:r>
            <w:proofErr w:type="spellEnd"/>
            <w:r w:rsidRPr="00ED15C9">
              <w:rPr>
                <w:b/>
                <w:sz w:val="24"/>
              </w:rPr>
              <w:t>.</w:t>
            </w:r>
          </w:p>
        </w:tc>
        <w:tc>
          <w:tcPr>
            <w:tcW w:w="2580" w:type="dxa"/>
          </w:tcPr>
          <w:p w:rsidR="008113C0" w:rsidRPr="00ED15C9" w:rsidRDefault="008113C0" w:rsidP="008113C0">
            <w:pPr>
              <w:jc w:val="center"/>
              <w:rPr>
                <w:b/>
                <w:sz w:val="24"/>
              </w:rPr>
            </w:pPr>
            <w:r w:rsidRPr="00ED15C9">
              <w:rPr>
                <w:b/>
                <w:sz w:val="24"/>
              </w:rPr>
              <w:t>Time</w:t>
            </w:r>
          </w:p>
        </w:tc>
        <w:tc>
          <w:tcPr>
            <w:tcW w:w="4143" w:type="dxa"/>
          </w:tcPr>
          <w:p w:rsidR="008113C0" w:rsidRPr="00ED15C9" w:rsidRDefault="008113C0" w:rsidP="008113C0">
            <w:pPr>
              <w:jc w:val="center"/>
              <w:rPr>
                <w:b/>
                <w:sz w:val="28"/>
              </w:rPr>
            </w:pPr>
            <w:r w:rsidRPr="00ED15C9">
              <w:rPr>
                <w:b/>
                <w:sz w:val="24"/>
              </w:rPr>
              <w:t>Particular</w:t>
            </w:r>
          </w:p>
        </w:tc>
        <w:tc>
          <w:tcPr>
            <w:tcW w:w="2427" w:type="dxa"/>
          </w:tcPr>
          <w:p w:rsidR="008113C0" w:rsidRPr="00ED15C9" w:rsidRDefault="00A63702" w:rsidP="008113C0">
            <w:pPr>
              <w:jc w:val="center"/>
              <w:rPr>
                <w:b/>
                <w:sz w:val="24"/>
              </w:rPr>
            </w:pPr>
            <w:r w:rsidRPr="00ED15C9">
              <w:rPr>
                <w:b/>
                <w:sz w:val="24"/>
              </w:rPr>
              <w:t>By</w:t>
            </w:r>
          </w:p>
        </w:tc>
      </w:tr>
      <w:tr w:rsidR="008113C0" w:rsidRPr="008113C0" w:rsidTr="001F2858">
        <w:tc>
          <w:tcPr>
            <w:tcW w:w="745" w:type="dxa"/>
          </w:tcPr>
          <w:p w:rsidR="008113C0" w:rsidRPr="008113C0" w:rsidRDefault="008113C0" w:rsidP="008113C0">
            <w:pPr>
              <w:jc w:val="center"/>
              <w:rPr>
                <w:szCs w:val="24"/>
              </w:rPr>
            </w:pPr>
            <w:r w:rsidRPr="008113C0">
              <w:rPr>
                <w:szCs w:val="24"/>
              </w:rPr>
              <w:t>1.</w:t>
            </w:r>
          </w:p>
        </w:tc>
        <w:tc>
          <w:tcPr>
            <w:tcW w:w="2580" w:type="dxa"/>
          </w:tcPr>
          <w:p w:rsidR="008113C0" w:rsidRPr="008113C0" w:rsidRDefault="00947DF9" w:rsidP="001F285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6.30 P.M</w:t>
            </w:r>
          </w:p>
        </w:tc>
        <w:tc>
          <w:tcPr>
            <w:tcW w:w="4143" w:type="dxa"/>
          </w:tcPr>
          <w:p w:rsidR="008113C0" w:rsidRPr="008113C0" w:rsidRDefault="00947DF9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Reporting Time</w:t>
            </w:r>
          </w:p>
        </w:tc>
        <w:tc>
          <w:tcPr>
            <w:tcW w:w="2427" w:type="dxa"/>
          </w:tcPr>
          <w:p w:rsidR="008113C0" w:rsidRPr="008113C0" w:rsidRDefault="008113C0" w:rsidP="008113C0">
            <w:pPr>
              <w:jc w:val="center"/>
              <w:rPr>
                <w:szCs w:val="24"/>
              </w:rPr>
            </w:pPr>
          </w:p>
        </w:tc>
      </w:tr>
      <w:tr w:rsidR="008113C0" w:rsidRPr="008113C0" w:rsidTr="001F2858">
        <w:tc>
          <w:tcPr>
            <w:tcW w:w="745" w:type="dxa"/>
          </w:tcPr>
          <w:p w:rsidR="008113C0" w:rsidRPr="008113C0" w:rsidRDefault="008113C0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2.</w:t>
            </w:r>
          </w:p>
        </w:tc>
        <w:tc>
          <w:tcPr>
            <w:tcW w:w="2580" w:type="dxa"/>
          </w:tcPr>
          <w:p w:rsidR="008113C0" w:rsidRPr="008113C0" w:rsidRDefault="00947DF9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7.00 P.M. </w:t>
            </w:r>
          </w:p>
        </w:tc>
        <w:tc>
          <w:tcPr>
            <w:tcW w:w="4143" w:type="dxa"/>
          </w:tcPr>
          <w:p w:rsidR="008113C0" w:rsidRPr="008113C0" w:rsidRDefault="00947DF9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Program Commences - Welcoming the Guests</w:t>
            </w:r>
          </w:p>
        </w:tc>
        <w:tc>
          <w:tcPr>
            <w:tcW w:w="2427" w:type="dxa"/>
          </w:tcPr>
          <w:p w:rsidR="008113C0" w:rsidRPr="008113C0" w:rsidRDefault="00947DF9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8113C0" w:rsidRPr="008113C0" w:rsidTr="001F2858">
        <w:tc>
          <w:tcPr>
            <w:tcW w:w="745" w:type="dxa"/>
          </w:tcPr>
          <w:p w:rsidR="008113C0" w:rsidRPr="008113C0" w:rsidRDefault="008113C0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3.</w:t>
            </w:r>
          </w:p>
        </w:tc>
        <w:tc>
          <w:tcPr>
            <w:tcW w:w="2580" w:type="dxa"/>
          </w:tcPr>
          <w:p w:rsidR="008113C0" w:rsidRPr="008113C0" w:rsidRDefault="00947DF9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00</w:t>
            </w:r>
            <w:r w:rsidR="008113C0">
              <w:rPr>
                <w:szCs w:val="24"/>
              </w:rPr>
              <w:t xml:space="preserve"> </w:t>
            </w:r>
            <w:r>
              <w:rPr>
                <w:szCs w:val="24"/>
              </w:rPr>
              <w:t>P</w:t>
            </w:r>
            <w:r w:rsidR="008113C0">
              <w:rPr>
                <w:szCs w:val="24"/>
              </w:rPr>
              <w:t xml:space="preserve">.M. – </w:t>
            </w:r>
            <w:r w:rsidR="00943E92">
              <w:rPr>
                <w:szCs w:val="24"/>
              </w:rPr>
              <w:t>7.10</w:t>
            </w:r>
            <w:r w:rsidR="001F2858">
              <w:rPr>
                <w:szCs w:val="24"/>
              </w:rPr>
              <w:t xml:space="preserve"> </w:t>
            </w:r>
            <w:r>
              <w:rPr>
                <w:szCs w:val="24"/>
              </w:rPr>
              <w:t>P</w:t>
            </w:r>
            <w:r w:rsidR="008113C0">
              <w:rPr>
                <w:szCs w:val="24"/>
              </w:rPr>
              <w:t>.M.</w:t>
            </w:r>
          </w:p>
        </w:tc>
        <w:tc>
          <w:tcPr>
            <w:tcW w:w="4143" w:type="dxa"/>
          </w:tcPr>
          <w:p w:rsidR="008113C0" w:rsidRPr="008113C0" w:rsidRDefault="00947DF9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Lighting of the Inaugural Lamp</w:t>
            </w:r>
            <w:r w:rsidR="002E694B">
              <w:rPr>
                <w:szCs w:val="24"/>
              </w:rPr>
              <w:t xml:space="preserve"> with music</w:t>
            </w:r>
          </w:p>
        </w:tc>
        <w:tc>
          <w:tcPr>
            <w:tcW w:w="2427" w:type="dxa"/>
          </w:tcPr>
          <w:p w:rsidR="003229AE" w:rsidRDefault="001F2858" w:rsidP="00F54EF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r.</w:t>
            </w:r>
            <w:r w:rsidR="009B4048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Rajesh </w:t>
            </w:r>
            <w:proofErr w:type="spellStart"/>
            <w:r>
              <w:rPr>
                <w:szCs w:val="24"/>
              </w:rPr>
              <w:t>Kewat</w:t>
            </w:r>
            <w:proofErr w:type="spellEnd"/>
            <w:r>
              <w:rPr>
                <w:szCs w:val="24"/>
              </w:rPr>
              <w:t xml:space="preserve">, </w:t>
            </w:r>
          </w:p>
          <w:p w:rsidR="008113C0" w:rsidRPr="008113C0" w:rsidRDefault="00051F83" w:rsidP="004E3D8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Founder &amp; </w:t>
            </w:r>
            <w:r w:rsidR="001F2858">
              <w:rPr>
                <w:szCs w:val="24"/>
              </w:rPr>
              <w:t>MD</w:t>
            </w:r>
            <w:r w:rsidR="003229AE">
              <w:rPr>
                <w:szCs w:val="24"/>
              </w:rPr>
              <w:t xml:space="preserve"> - </w:t>
            </w:r>
            <w:proofErr w:type="spellStart"/>
            <w:r w:rsidR="00B11A77">
              <w:rPr>
                <w:szCs w:val="24"/>
              </w:rPr>
              <w:t>FastInfo</w:t>
            </w:r>
            <w:proofErr w:type="spellEnd"/>
            <w:r w:rsidR="00C3451E">
              <w:rPr>
                <w:szCs w:val="24"/>
              </w:rPr>
              <w:t xml:space="preserve"> Group</w:t>
            </w:r>
            <w:r w:rsidR="00F54EF5">
              <w:rPr>
                <w:szCs w:val="24"/>
              </w:rPr>
              <w:t xml:space="preserve">, </w:t>
            </w:r>
            <w:r w:rsidR="001F2858">
              <w:rPr>
                <w:szCs w:val="24"/>
              </w:rPr>
              <w:t xml:space="preserve">and </w:t>
            </w:r>
            <w:r w:rsidR="00263DA7">
              <w:rPr>
                <w:szCs w:val="24"/>
              </w:rPr>
              <w:t xml:space="preserve"> H</w:t>
            </w:r>
            <w:r w:rsidR="004E3D83">
              <w:rPr>
                <w:szCs w:val="24"/>
              </w:rPr>
              <w:t xml:space="preserve">ead of </w:t>
            </w:r>
            <w:r w:rsidR="00263DA7">
              <w:rPr>
                <w:szCs w:val="24"/>
              </w:rPr>
              <w:t>D</w:t>
            </w:r>
            <w:r w:rsidR="004E3D83">
              <w:rPr>
                <w:szCs w:val="24"/>
              </w:rPr>
              <w:t>epartment</w:t>
            </w:r>
            <w:r w:rsidR="00263DA7">
              <w:rPr>
                <w:szCs w:val="24"/>
              </w:rPr>
              <w:t>s</w:t>
            </w:r>
          </w:p>
        </w:tc>
      </w:tr>
      <w:tr w:rsidR="00943E92" w:rsidRPr="008113C0" w:rsidTr="001F2858">
        <w:tc>
          <w:tcPr>
            <w:tcW w:w="745" w:type="dxa"/>
          </w:tcPr>
          <w:p w:rsidR="00943E92" w:rsidRDefault="00943E92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4.</w:t>
            </w:r>
          </w:p>
        </w:tc>
        <w:tc>
          <w:tcPr>
            <w:tcW w:w="2580" w:type="dxa"/>
          </w:tcPr>
          <w:p w:rsidR="00943E92" w:rsidRDefault="00943E92" w:rsidP="006D46B2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10 P.M. – 7.</w:t>
            </w:r>
            <w:r w:rsidR="006D46B2">
              <w:rPr>
                <w:szCs w:val="24"/>
              </w:rPr>
              <w:t>20</w:t>
            </w:r>
            <w:r>
              <w:rPr>
                <w:szCs w:val="24"/>
              </w:rPr>
              <w:t xml:space="preserve"> P.M.</w:t>
            </w:r>
          </w:p>
        </w:tc>
        <w:tc>
          <w:tcPr>
            <w:tcW w:w="4143" w:type="dxa"/>
          </w:tcPr>
          <w:p w:rsidR="00943E92" w:rsidRDefault="00943E92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Cake Cutting</w:t>
            </w:r>
            <w:r w:rsidR="002E694B">
              <w:rPr>
                <w:szCs w:val="24"/>
              </w:rPr>
              <w:t xml:space="preserve"> with music</w:t>
            </w:r>
            <w:r w:rsidR="00741AC4">
              <w:rPr>
                <w:szCs w:val="24"/>
              </w:rPr>
              <w:t xml:space="preserve"> + Logo Launch</w:t>
            </w:r>
          </w:p>
        </w:tc>
        <w:tc>
          <w:tcPr>
            <w:tcW w:w="2427" w:type="dxa"/>
          </w:tcPr>
          <w:p w:rsidR="00943E92" w:rsidRDefault="009B4048" w:rsidP="009B404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Mr. Rajesh </w:t>
            </w:r>
            <w:proofErr w:type="spellStart"/>
            <w:r>
              <w:rPr>
                <w:szCs w:val="24"/>
              </w:rPr>
              <w:t>Kewat</w:t>
            </w:r>
            <w:proofErr w:type="spellEnd"/>
            <w:r>
              <w:rPr>
                <w:szCs w:val="24"/>
              </w:rPr>
              <w:t xml:space="preserve"> </w:t>
            </w:r>
            <w:r w:rsidR="00573F4B">
              <w:rPr>
                <w:szCs w:val="24"/>
              </w:rPr>
              <w:t>and  H</w:t>
            </w:r>
            <w:r>
              <w:rPr>
                <w:szCs w:val="24"/>
              </w:rPr>
              <w:t xml:space="preserve">ead of </w:t>
            </w:r>
            <w:r w:rsidR="00573F4B">
              <w:rPr>
                <w:szCs w:val="24"/>
              </w:rPr>
              <w:t>D</w:t>
            </w:r>
            <w:r>
              <w:rPr>
                <w:szCs w:val="24"/>
              </w:rPr>
              <w:t>epartment</w:t>
            </w:r>
            <w:r w:rsidR="00573F4B">
              <w:rPr>
                <w:szCs w:val="24"/>
              </w:rPr>
              <w:t>s</w:t>
            </w:r>
            <w:r>
              <w:rPr>
                <w:szCs w:val="24"/>
              </w:rPr>
              <w:t xml:space="preserve"> </w:t>
            </w:r>
          </w:p>
        </w:tc>
      </w:tr>
      <w:tr w:rsidR="00943E92" w:rsidRPr="008113C0" w:rsidTr="00B628A7">
        <w:trPr>
          <w:trHeight w:val="368"/>
        </w:trPr>
        <w:tc>
          <w:tcPr>
            <w:tcW w:w="745" w:type="dxa"/>
          </w:tcPr>
          <w:p w:rsidR="00943E92" w:rsidRDefault="00943E92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5.</w:t>
            </w:r>
          </w:p>
        </w:tc>
        <w:tc>
          <w:tcPr>
            <w:tcW w:w="2580" w:type="dxa"/>
          </w:tcPr>
          <w:p w:rsidR="00943E92" w:rsidRDefault="00943E92" w:rsidP="00947DF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</w:t>
            </w:r>
            <w:r w:rsidR="006D46B2">
              <w:rPr>
                <w:szCs w:val="24"/>
              </w:rPr>
              <w:t>20</w:t>
            </w:r>
            <w:r>
              <w:rPr>
                <w:szCs w:val="24"/>
              </w:rPr>
              <w:t xml:space="preserve"> P.M. – 7.</w:t>
            </w:r>
            <w:r w:rsidR="006D46B2">
              <w:rPr>
                <w:szCs w:val="24"/>
              </w:rPr>
              <w:t>3</w:t>
            </w:r>
            <w:r>
              <w:rPr>
                <w:szCs w:val="24"/>
              </w:rPr>
              <w:t>0 P.M.</w:t>
            </w:r>
          </w:p>
        </w:tc>
        <w:tc>
          <w:tcPr>
            <w:tcW w:w="4143" w:type="dxa"/>
          </w:tcPr>
          <w:p w:rsidR="002E694B" w:rsidRPr="003E7B14" w:rsidRDefault="002E694B" w:rsidP="002E694B">
            <w:pPr>
              <w:rPr>
                <w:szCs w:val="24"/>
              </w:rPr>
            </w:pPr>
            <w:r>
              <w:rPr>
                <w:szCs w:val="24"/>
              </w:rPr>
              <w:t xml:space="preserve">         Head of Departments Introduction</w:t>
            </w:r>
          </w:p>
          <w:p w:rsidR="00943E92" w:rsidRDefault="002E694B" w:rsidP="002E694B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    (Video Presentation with</w:t>
            </w:r>
            <w:r w:rsidRPr="003E7B14">
              <w:rPr>
                <w:szCs w:val="24"/>
              </w:rPr>
              <w:t xml:space="preserve"> Voiceover)</w:t>
            </w:r>
          </w:p>
        </w:tc>
        <w:tc>
          <w:tcPr>
            <w:tcW w:w="2427" w:type="dxa"/>
          </w:tcPr>
          <w:p w:rsidR="00943E92" w:rsidRDefault="00B118E9" w:rsidP="00B11A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M.C. to play </w:t>
            </w:r>
            <w:r w:rsidR="00943E92">
              <w:rPr>
                <w:szCs w:val="24"/>
              </w:rPr>
              <w:t xml:space="preserve"> video</w:t>
            </w:r>
          </w:p>
        </w:tc>
        <w:bookmarkStart w:id="0" w:name="_GoBack"/>
        <w:bookmarkEnd w:id="0"/>
      </w:tr>
      <w:tr w:rsidR="008113C0" w:rsidRPr="008113C0" w:rsidTr="001F2858">
        <w:tc>
          <w:tcPr>
            <w:tcW w:w="745" w:type="dxa"/>
          </w:tcPr>
          <w:p w:rsidR="008113C0" w:rsidRPr="008113C0" w:rsidRDefault="00943E92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6</w:t>
            </w:r>
            <w:r w:rsidR="008113C0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8113C0" w:rsidRPr="008113C0" w:rsidRDefault="00947DF9" w:rsidP="009034FE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</w:t>
            </w:r>
            <w:r w:rsidR="006D46B2">
              <w:rPr>
                <w:szCs w:val="24"/>
              </w:rPr>
              <w:t>3</w:t>
            </w:r>
            <w:r w:rsidR="00943E92">
              <w:rPr>
                <w:szCs w:val="24"/>
              </w:rPr>
              <w:t>0</w:t>
            </w:r>
            <w:r w:rsidR="001F2858">
              <w:rPr>
                <w:szCs w:val="24"/>
              </w:rPr>
              <w:t xml:space="preserve"> </w:t>
            </w:r>
            <w:r>
              <w:rPr>
                <w:szCs w:val="24"/>
              </w:rPr>
              <w:t>P</w:t>
            </w:r>
            <w:r w:rsidR="008113C0">
              <w:rPr>
                <w:szCs w:val="24"/>
              </w:rPr>
              <w:t xml:space="preserve">.M. – </w:t>
            </w:r>
            <w:r>
              <w:rPr>
                <w:szCs w:val="24"/>
              </w:rPr>
              <w:t>7.</w:t>
            </w:r>
            <w:r w:rsidR="003E7B14">
              <w:rPr>
                <w:szCs w:val="24"/>
              </w:rPr>
              <w:t>4</w:t>
            </w:r>
            <w:r w:rsidR="009034FE">
              <w:rPr>
                <w:szCs w:val="24"/>
              </w:rPr>
              <w:t>0</w:t>
            </w:r>
            <w:r w:rsidR="001F2858">
              <w:rPr>
                <w:szCs w:val="24"/>
              </w:rPr>
              <w:t xml:space="preserve"> </w:t>
            </w:r>
            <w:r>
              <w:rPr>
                <w:szCs w:val="24"/>
              </w:rPr>
              <w:t>P</w:t>
            </w:r>
            <w:r w:rsidR="008113C0">
              <w:rPr>
                <w:szCs w:val="24"/>
              </w:rPr>
              <w:t>.M.</w:t>
            </w:r>
          </w:p>
        </w:tc>
        <w:tc>
          <w:tcPr>
            <w:tcW w:w="4143" w:type="dxa"/>
          </w:tcPr>
          <w:p w:rsidR="002E694B" w:rsidRDefault="002E694B" w:rsidP="002E694B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Felicitation of HODs </w:t>
            </w:r>
          </w:p>
          <w:p w:rsidR="008113C0" w:rsidRPr="008113C0" w:rsidRDefault="008113C0" w:rsidP="003E7B14">
            <w:pPr>
              <w:jc w:val="center"/>
              <w:rPr>
                <w:szCs w:val="24"/>
              </w:rPr>
            </w:pPr>
          </w:p>
        </w:tc>
        <w:tc>
          <w:tcPr>
            <w:tcW w:w="2427" w:type="dxa"/>
          </w:tcPr>
          <w:p w:rsidR="008113C0" w:rsidRPr="008113C0" w:rsidRDefault="002E6026" w:rsidP="00B11A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M.C. </w:t>
            </w:r>
            <w:r w:rsidR="002E694B">
              <w:rPr>
                <w:szCs w:val="24"/>
              </w:rPr>
              <w:t>to announce the names of HODs as they are getting felicitated.</w:t>
            </w:r>
          </w:p>
        </w:tc>
      </w:tr>
      <w:tr w:rsidR="002E694B" w:rsidRPr="008113C0" w:rsidTr="002E694B">
        <w:trPr>
          <w:trHeight w:val="350"/>
        </w:trPr>
        <w:tc>
          <w:tcPr>
            <w:tcW w:w="745" w:type="dxa"/>
          </w:tcPr>
          <w:p w:rsidR="002E694B" w:rsidRDefault="00EA7A93" w:rsidP="008113C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</w:t>
            </w:r>
          </w:p>
        </w:tc>
        <w:tc>
          <w:tcPr>
            <w:tcW w:w="2580" w:type="dxa"/>
          </w:tcPr>
          <w:p w:rsidR="002E694B" w:rsidRDefault="002E694B" w:rsidP="009034FE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40 P.M. – 7.50 P.M.</w:t>
            </w:r>
          </w:p>
        </w:tc>
        <w:tc>
          <w:tcPr>
            <w:tcW w:w="4143" w:type="dxa"/>
          </w:tcPr>
          <w:p w:rsidR="00B118E9" w:rsidRDefault="00B118E9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General Manager Speaks</w:t>
            </w:r>
          </w:p>
          <w:p w:rsidR="002E694B" w:rsidRDefault="002E694B" w:rsidP="00B118E9">
            <w:pPr>
              <w:jc w:val="center"/>
              <w:rPr>
                <w:szCs w:val="24"/>
              </w:rPr>
            </w:pPr>
          </w:p>
        </w:tc>
        <w:tc>
          <w:tcPr>
            <w:tcW w:w="2427" w:type="dxa"/>
          </w:tcPr>
          <w:p w:rsidR="002E694B" w:rsidRDefault="00B118E9" w:rsidP="00B11A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Mr. Ashish Kumar Singh, G.M., </w:t>
            </w:r>
            <w:proofErr w:type="spellStart"/>
            <w:r>
              <w:rPr>
                <w:szCs w:val="24"/>
              </w:rPr>
              <w:t>FastInfo</w:t>
            </w:r>
            <w:proofErr w:type="spellEnd"/>
            <w:r>
              <w:rPr>
                <w:szCs w:val="24"/>
              </w:rPr>
              <w:t xml:space="preserve"> Group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EA7A93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8.</w:t>
            </w:r>
          </w:p>
        </w:tc>
        <w:tc>
          <w:tcPr>
            <w:tcW w:w="2580" w:type="dxa"/>
          </w:tcPr>
          <w:p w:rsidR="003E7B14" w:rsidRDefault="002E694B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50 P.M – 7.5</w:t>
            </w:r>
            <w:r w:rsidR="003E7B14">
              <w:rPr>
                <w:szCs w:val="24"/>
              </w:rPr>
              <w:t>5 P.M.</w:t>
            </w:r>
          </w:p>
        </w:tc>
        <w:tc>
          <w:tcPr>
            <w:tcW w:w="4143" w:type="dxa"/>
          </w:tcPr>
          <w:p w:rsidR="00B118E9" w:rsidRDefault="00B118E9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Journey of </w:t>
            </w:r>
            <w:proofErr w:type="spellStart"/>
            <w:r>
              <w:rPr>
                <w:szCs w:val="24"/>
              </w:rPr>
              <w:t>FastInfo</w:t>
            </w:r>
            <w:proofErr w:type="spellEnd"/>
            <w:r>
              <w:rPr>
                <w:szCs w:val="24"/>
              </w:rPr>
              <w:t xml:space="preserve"> Group</w:t>
            </w:r>
          </w:p>
          <w:p w:rsidR="00B118E9" w:rsidRDefault="00B118E9" w:rsidP="00B118E9">
            <w:pPr>
              <w:jc w:val="center"/>
              <w:rPr>
                <w:szCs w:val="24"/>
              </w:rPr>
            </w:pPr>
          </w:p>
        </w:tc>
        <w:tc>
          <w:tcPr>
            <w:tcW w:w="2427" w:type="dxa"/>
          </w:tcPr>
          <w:p w:rsidR="00B118E9" w:rsidRDefault="00B118E9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 to play  video</w:t>
            </w:r>
          </w:p>
          <w:p w:rsidR="003E7B14" w:rsidRDefault="003E7B14" w:rsidP="003E7B14">
            <w:pPr>
              <w:jc w:val="center"/>
              <w:rPr>
                <w:szCs w:val="24"/>
              </w:rPr>
            </w:pPr>
          </w:p>
        </w:tc>
      </w:tr>
      <w:tr w:rsidR="00817177" w:rsidRPr="008113C0" w:rsidTr="001F2858">
        <w:tc>
          <w:tcPr>
            <w:tcW w:w="745" w:type="dxa"/>
          </w:tcPr>
          <w:p w:rsidR="00817177" w:rsidRDefault="00EA7A93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9.</w:t>
            </w:r>
          </w:p>
        </w:tc>
        <w:tc>
          <w:tcPr>
            <w:tcW w:w="2580" w:type="dxa"/>
          </w:tcPr>
          <w:p w:rsidR="00817177" w:rsidRDefault="00817177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.55 P.M. – 8.05 P.M.</w:t>
            </w:r>
          </w:p>
        </w:tc>
        <w:tc>
          <w:tcPr>
            <w:tcW w:w="4143" w:type="dxa"/>
          </w:tcPr>
          <w:p w:rsidR="00817177" w:rsidRDefault="00C23D90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Achievements of </w:t>
            </w:r>
            <w:proofErr w:type="spellStart"/>
            <w:r>
              <w:rPr>
                <w:szCs w:val="24"/>
              </w:rPr>
              <w:t>Fasti</w:t>
            </w:r>
            <w:r w:rsidR="00817177">
              <w:rPr>
                <w:szCs w:val="24"/>
              </w:rPr>
              <w:t>nfo</w:t>
            </w:r>
            <w:proofErr w:type="spellEnd"/>
          </w:p>
        </w:tc>
        <w:tc>
          <w:tcPr>
            <w:tcW w:w="2427" w:type="dxa"/>
          </w:tcPr>
          <w:p w:rsidR="00817177" w:rsidRDefault="00817177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Nilanjan Gupta</w:t>
            </w:r>
          </w:p>
        </w:tc>
      </w:tr>
      <w:tr w:rsidR="00C23D90" w:rsidRPr="008113C0" w:rsidTr="00C23D90">
        <w:trPr>
          <w:trHeight w:val="332"/>
        </w:trPr>
        <w:tc>
          <w:tcPr>
            <w:tcW w:w="745" w:type="dxa"/>
          </w:tcPr>
          <w:p w:rsidR="00C23D90" w:rsidRDefault="00EA7A93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.</w:t>
            </w:r>
          </w:p>
        </w:tc>
        <w:tc>
          <w:tcPr>
            <w:tcW w:w="2580" w:type="dxa"/>
          </w:tcPr>
          <w:p w:rsidR="00C23D90" w:rsidRDefault="00C23D90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8.05 P.M. – 8.15 P.M.</w:t>
            </w:r>
          </w:p>
        </w:tc>
        <w:tc>
          <w:tcPr>
            <w:tcW w:w="4143" w:type="dxa"/>
          </w:tcPr>
          <w:p w:rsidR="00C23D90" w:rsidRDefault="00C23D90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id You Know?</w:t>
            </w:r>
          </w:p>
        </w:tc>
        <w:tc>
          <w:tcPr>
            <w:tcW w:w="2427" w:type="dxa"/>
          </w:tcPr>
          <w:p w:rsidR="00C23D90" w:rsidRDefault="00C23D90" w:rsidP="00B118E9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Nilanjan, Deepak, </w:t>
            </w:r>
            <w:proofErr w:type="spellStart"/>
            <w:r>
              <w:rPr>
                <w:szCs w:val="24"/>
              </w:rPr>
              <w:t>Puranjit</w:t>
            </w:r>
            <w:proofErr w:type="spellEnd"/>
          </w:p>
        </w:tc>
      </w:tr>
      <w:tr w:rsidR="003E7B14" w:rsidRPr="008113C0" w:rsidTr="001F2858">
        <w:tc>
          <w:tcPr>
            <w:tcW w:w="745" w:type="dxa"/>
          </w:tcPr>
          <w:p w:rsidR="003E7B14" w:rsidRDefault="00EA7A93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1.</w:t>
            </w:r>
            <w:r w:rsidR="009034FE">
              <w:rPr>
                <w:szCs w:val="24"/>
              </w:rPr>
              <w:t xml:space="preserve"> </w:t>
            </w:r>
          </w:p>
        </w:tc>
        <w:tc>
          <w:tcPr>
            <w:tcW w:w="2580" w:type="dxa"/>
          </w:tcPr>
          <w:p w:rsidR="003E7B14" w:rsidRDefault="00817177" w:rsidP="00C23D9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8</w:t>
            </w:r>
            <w:r w:rsidR="003E7B14">
              <w:rPr>
                <w:szCs w:val="24"/>
              </w:rPr>
              <w:t>.</w:t>
            </w:r>
            <w:r w:rsidR="00C23D90">
              <w:rPr>
                <w:szCs w:val="24"/>
              </w:rPr>
              <w:t>1</w:t>
            </w:r>
            <w:r w:rsidR="003E7B14">
              <w:rPr>
                <w:szCs w:val="24"/>
              </w:rPr>
              <w:t>5 P.M. – 8.</w:t>
            </w:r>
            <w:r w:rsidR="00C23D90">
              <w:rPr>
                <w:szCs w:val="24"/>
              </w:rPr>
              <w:t>30</w:t>
            </w:r>
            <w:r w:rsidR="003E7B14">
              <w:rPr>
                <w:szCs w:val="24"/>
              </w:rPr>
              <w:t xml:space="preserve"> P.M.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 w:rsidRPr="003E7B14">
              <w:rPr>
                <w:szCs w:val="24"/>
              </w:rPr>
              <w:t>Inaugural Speech by Founder &amp;  Managing Director</w:t>
            </w:r>
          </w:p>
        </w:tc>
        <w:tc>
          <w:tcPr>
            <w:tcW w:w="2427" w:type="dxa"/>
          </w:tcPr>
          <w:p w:rsidR="003E7B14" w:rsidRPr="003E7B14" w:rsidRDefault="003E7B14" w:rsidP="003E7B14">
            <w:pPr>
              <w:jc w:val="center"/>
              <w:rPr>
                <w:szCs w:val="24"/>
              </w:rPr>
            </w:pPr>
            <w:proofErr w:type="spellStart"/>
            <w:r w:rsidRPr="003E7B14">
              <w:rPr>
                <w:szCs w:val="24"/>
              </w:rPr>
              <w:t>Mr.Rajesh</w:t>
            </w:r>
            <w:proofErr w:type="spellEnd"/>
            <w:r w:rsidRPr="003E7B14">
              <w:rPr>
                <w:szCs w:val="24"/>
              </w:rPr>
              <w:t xml:space="preserve"> </w:t>
            </w:r>
            <w:proofErr w:type="spellStart"/>
            <w:r w:rsidRPr="003E7B14">
              <w:rPr>
                <w:szCs w:val="24"/>
              </w:rPr>
              <w:t>Kewat</w:t>
            </w:r>
            <w:proofErr w:type="spellEnd"/>
            <w:r w:rsidRPr="003E7B14">
              <w:rPr>
                <w:szCs w:val="24"/>
              </w:rPr>
              <w:t xml:space="preserve">, </w:t>
            </w:r>
          </w:p>
          <w:p w:rsidR="003E7B14" w:rsidRDefault="00F00C6E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Founder &amp; </w:t>
            </w:r>
            <w:r w:rsidR="003E7B14" w:rsidRPr="003E7B14">
              <w:rPr>
                <w:szCs w:val="24"/>
              </w:rPr>
              <w:t xml:space="preserve">MD - </w:t>
            </w:r>
            <w:proofErr w:type="spellStart"/>
            <w:r w:rsidR="003E7B14" w:rsidRPr="003E7B14">
              <w:rPr>
                <w:szCs w:val="24"/>
              </w:rPr>
              <w:t>FastInfo</w:t>
            </w:r>
            <w:proofErr w:type="spellEnd"/>
            <w:r w:rsidR="003E7B14" w:rsidRPr="003E7B14">
              <w:rPr>
                <w:szCs w:val="24"/>
              </w:rPr>
              <w:t xml:space="preserve"> Group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Pr="008113C0" w:rsidRDefault="00EA7A93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2</w:t>
            </w:r>
            <w:r w:rsidR="003E7B14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Pr="008113C0" w:rsidRDefault="009034FE" w:rsidP="00C23D9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8.</w:t>
            </w:r>
            <w:r w:rsidR="00C23D90">
              <w:rPr>
                <w:szCs w:val="24"/>
              </w:rPr>
              <w:t>3</w:t>
            </w:r>
            <w:r>
              <w:rPr>
                <w:szCs w:val="24"/>
              </w:rPr>
              <w:t>0</w:t>
            </w:r>
            <w:r w:rsidR="003E7B14">
              <w:rPr>
                <w:szCs w:val="24"/>
              </w:rPr>
              <w:t xml:space="preserve"> P.M. – 8.</w:t>
            </w:r>
            <w:r w:rsidR="00C23D90">
              <w:rPr>
                <w:szCs w:val="24"/>
              </w:rPr>
              <w:t>4</w:t>
            </w:r>
            <w:r>
              <w:rPr>
                <w:szCs w:val="24"/>
              </w:rPr>
              <w:t>0</w:t>
            </w:r>
            <w:r w:rsidR="003E7B14">
              <w:rPr>
                <w:szCs w:val="24"/>
              </w:rPr>
              <w:t xml:space="preserve"> P.M. </w:t>
            </w:r>
          </w:p>
        </w:tc>
        <w:tc>
          <w:tcPr>
            <w:tcW w:w="4143" w:type="dxa"/>
          </w:tcPr>
          <w:p w:rsidR="003E7B14" w:rsidRPr="008113C0" w:rsidRDefault="00817177" w:rsidP="00817177">
            <w:pPr>
              <w:rPr>
                <w:szCs w:val="24"/>
              </w:rPr>
            </w:pPr>
            <w:r>
              <w:rPr>
                <w:szCs w:val="24"/>
              </w:rPr>
              <w:t>Customer Experience Sharing by Advocates</w:t>
            </w:r>
          </w:p>
        </w:tc>
        <w:tc>
          <w:tcPr>
            <w:tcW w:w="2427" w:type="dxa"/>
          </w:tcPr>
          <w:p w:rsidR="003E7B14" w:rsidRPr="008113C0" w:rsidRDefault="00817177" w:rsidP="003E7B14">
            <w:pPr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Satarupa</w:t>
            </w:r>
            <w:proofErr w:type="spellEnd"/>
            <w:r>
              <w:rPr>
                <w:szCs w:val="24"/>
              </w:rPr>
              <w:t xml:space="preserve"> Sarkar to take stage and call on the advocates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EA7A93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3</w:t>
            </w:r>
            <w:r w:rsidR="003E7B14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D41B88" w:rsidP="008171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8.</w:t>
            </w:r>
            <w:r w:rsidR="00817177">
              <w:rPr>
                <w:szCs w:val="24"/>
              </w:rPr>
              <w:t>40 P.M. – 9</w:t>
            </w:r>
            <w:r w:rsidR="003E7B14">
              <w:rPr>
                <w:szCs w:val="24"/>
              </w:rPr>
              <w:t>.</w:t>
            </w:r>
            <w:r w:rsidR="00817177">
              <w:rPr>
                <w:szCs w:val="24"/>
              </w:rPr>
              <w:t>15</w:t>
            </w:r>
            <w:r w:rsidR="003E7B14">
              <w:rPr>
                <w:szCs w:val="24"/>
              </w:rPr>
              <w:t xml:space="preserve"> P.M.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First Set of 15 Awards</w:t>
            </w: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9034FE" w:rsidP="00EA7A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A93">
              <w:rPr>
                <w:szCs w:val="24"/>
              </w:rPr>
              <w:t>4</w:t>
            </w:r>
            <w:r w:rsidR="003E7B14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817177" w:rsidP="008171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9.15</w:t>
            </w:r>
            <w:r w:rsidR="003E7B14">
              <w:rPr>
                <w:szCs w:val="24"/>
              </w:rPr>
              <w:t xml:space="preserve"> P</w:t>
            </w:r>
            <w:r w:rsidR="003E7B14" w:rsidRPr="00480738">
              <w:rPr>
                <w:szCs w:val="24"/>
              </w:rPr>
              <w:t xml:space="preserve">.M – </w:t>
            </w:r>
            <w:r w:rsidR="003E7B14">
              <w:rPr>
                <w:szCs w:val="24"/>
              </w:rPr>
              <w:t>9</w:t>
            </w:r>
            <w:r w:rsidR="003E7B14" w:rsidRPr="00480738">
              <w:rPr>
                <w:szCs w:val="24"/>
              </w:rPr>
              <w:t>.</w:t>
            </w:r>
            <w:r>
              <w:rPr>
                <w:szCs w:val="24"/>
              </w:rPr>
              <w:t>25</w:t>
            </w:r>
            <w:r w:rsidR="003E7B14">
              <w:rPr>
                <w:szCs w:val="24"/>
              </w:rPr>
              <w:t xml:space="preserve"> P</w:t>
            </w:r>
            <w:r w:rsidR="003E7B14" w:rsidRPr="00480738">
              <w:rPr>
                <w:szCs w:val="24"/>
              </w:rPr>
              <w:t>.M.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Games by Anchor</w:t>
            </w: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9034FE" w:rsidP="00EA7A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A93">
              <w:rPr>
                <w:szCs w:val="24"/>
              </w:rPr>
              <w:t>5</w:t>
            </w:r>
            <w:r w:rsidR="003E7B14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817177" w:rsidP="008171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9.25 P.M. – 9.55</w:t>
            </w:r>
            <w:r w:rsidR="003E7B14">
              <w:rPr>
                <w:szCs w:val="24"/>
              </w:rPr>
              <w:t xml:space="preserve"> P.M.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cond Set of 15 Awards</w:t>
            </w: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3E7B14" w:rsidRPr="008113C0" w:rsidTr="00683A23">
        <w:trPr>
          <w:trHeight w:val="305"/>
        </w:trPr>
        <w:tc>
          <w:tcPr>
            <w:tcW w:w="745" w:type="dxa"/>
          </w:tcPr>
          <w:p w:rsidR="003E7B14" w:rsidRDefault="009034FE" w:rsidP="00EA7A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A93">
              <w:rPr>
                <w:szCs w:val="24"/>
              </w:rPr>
              <w:t>6</w:t>
            </w:r>
            <w:r w:rsidR="003E7B14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3E7B14" w:rsidP="008171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9</w:t>
            </w:r>
            <w:r w:rsidRPr="00480738">
              <w:rPr>
                <w:szCs w:val="24"/>
              </w:rPr>
              <w:t>.</w:t>
            </w:r>
            <w:r w:rsidR="00817177">
              <w:rPr>
                <w:szCs w:val="24"/>
              </w:rPr>
              <w:t>55</w:t>
            </w:r>
            <w:r w:rsidRPr="00480738">
              <w:rPr>
                <w:szCs w:val="24"/>
              </w:rPr>
              <w:t xml:space="preserve"> </w:t>
            </w:r>
            <w:r>
              <w:rPr>
                <w:szCs w:val="24"/>
              </w:rPr>
              <w:t>P</w:t>
            </w:r>
            <w:r w:rsidRPr="00480738">
              <w:rPr>
                <w:szCs w:val="24"/>
              </w:rPr>
              <w:t xml:space="preserve">.M. – </w:t>
            </w:r>
            <w:r w:rsidR="00817177">
              <w:rPr>
                <w:szCs w:val="24"/>
              </w:rPr>
              <w:t>10.05</w:t>
            </w:r>
            <w:r w:rsidRPr="00480738">
              <w:rPr>
                <w:szCs w:val="24"/>
              </w:rPr>
              <w:t xml:space="preserve"> </w:t>
            </w:r>
            <w:r>
              <w:rPr>
                <w:szCs w:val="24"/>
              </w:rPr>
              <w:t>P</w:t>
            </w:r>
            <w:r w:rsidRPr="00480738">
              <w:rPr>
                <w:szCs w:val="24"/>
              </w:rPr>
              <w:t>.M.</w:t>
            </w:r>
          </w:p>
        </w:tc>
        <w:tc>
          <w:tcPr>
            <w:tcW w:w="4143" w:type="dxa"/>
          </w:tcPr>
          <w:p w:rsidR="003E7B14" w:rsidRPr="008113C0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Games by Anchor</w:t>
            </w:r>
          </w:p>
          <w:p w:rsidR="003E7B14" w:rsidRDefault="003E7B14" w:rsidP="003E7B14">
            <w:pPr>
              <w:jc w:val="center"/>
              <w:rPr>
                <w:szCs w:val="24"/>
              </w:rPr>
            </w:pP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3E7B14" w:rsidP="00EA7A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A93">
              <w:rPr>
                <w:szCs w:val="24"/>
              </w:rPr>
              <w:t>7</w:t>
            </w:r>
            <w:r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817177" w:rsidP="008171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</w:t>
            </w:r>
            <w:r w:rsidR="003E7B14">
              <w:rPr>
                <w:szCs w:val="24"/>
              </w:rPr>
              <w:t>.0</w:t>
            </w:r>
            <w:r>
              <w:rPr>
                <w:szCs w:val="24"/>
              </w:rPr>
              <w:t>5</w:t>
            </w:r>
            <w:r w:rsidR="003E7B14">
              <w:rPr>
                <w:szCs w:val="24"/>
              </w:rPr>
              <w:t xml:space="preserve"> P.M. - 10.</w:t>
            </w:r>
            <w:r>
              <w:rPr>
                <w:szCs w:val="24"/>
              </w:rPr>
              <w:t>35</w:t>
            </w:r>
            <w:r w:rsidR="003E7B14">
              <w:rPr>
                <w:szCs w:val="24"/>
              </w:rPr>
              <w:t xml:space="preserve"> P.M.</w:t>
            </w:r>
          </w:p>
        </w:tc>
        <w:tc>
          <w:tcPr>
            <w:tcW w:w="4143" w:type="dxa"/>
          </w:tcPr>
          <w:p w:rsidR="003E7B14" w:rsidRDefault="00C23D90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Third Set of 11</w:t>
            </w:r>
            <w:r w:rsidR="003E7B14">
              <w:rPr>
                <w:szCs w:val="24"/>
              </w:rPr>
              <w:t xml:space="preserve"> Awards</w:t>
            </w: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3E7B14" w:rsidP="00EA7A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A93">
              <w:rPr>
                <w:szCs w:val="24"/>
              </w:rPr>
              <w:t>8</w:t>
            </w:r>
            <w:r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817177" w:rsidP="0081717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.35</w:t>
            </w:r>
            <w:r w:rsidR="003E7B14">
              <w:rPr>
                <w:szCs w:val="24"/>
              </w:rPr>
              <w:t xml:space="preserve"> P.M. - 10.</w:t>
            </w:r>
            <w:r>
              <w:rPr>
                <w:szCs w:val="24"/>
              </w:rPr>
              <w:t>40</w:t>
            </w:r>
            <w:r w:rsidR="003E7B14">
              <w:rPr>
                <w:szCs w:val="24"/>
              </w:rPr>
              <w:t xml:space="preserve"> P.M.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Vote of Thanks</w:t>
            </w:r>
          </w:p>
        </w:tc>
        <w:tc>
          <w:tcPr>
            <w:tcW w:w="2427" w:type="dxa"/>
          </w:tcPr>
          <w:p w:rsidR="003E7B14" w:rsidRDefault="00817177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M.C.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9034FE" w:rsidP="00EA7A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A93">
              <w:rPr>
                <w:szCs w:val="24"/>
              </w:rPr>
              <w:t>9</w:t>
            </w:r>
            <w:r w:rsidR="003E7B14">
              <w:rPr>
                <w:szCs w:val="24"/>
              </w:rPr>
              <w:t xml:space="preserve">. </w:t>
            </w:r>
          </w:p>
        </w:tc>
        <w:tc>
          <w:tcPr>
            <w:tcW w:w="2580" w:type="dxa"/>
          </w:tcPr>
          <w:p w:rsidR="003E7B14" w:rsidRDefault="009034FE" w:rsidP="00817177">
            <w:pPr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817177">
              <w:rPr>
                <w:szCs w:val="24"/>
              </w:rPr>
              <w:t>10.40</w:t>
            </w:r>
            <w:r w:rsidR="003E7B14">
              <w:rPr>
                <w:szCs w:val="24"/>
              </w:rPr>
              <w:t xml:space="preserve"> P.M. Onwards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J</w:t>
            </w: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ll Attendees</w:t>
            </w:r>
          </w:p>
        </w:tc>
      </w:tr>
      <w:tr w:rsidR="003E7B14" w:rsidRPr="008113C0" w:rsidTr="001F2858">
        <w:tc>
          <w:tcPr>
            <w:tcW w:w="745" w:type="dxa"/>
          </w:tcPr>
          <w:p w:rsidR="003E7B14" w:rsidRDefault="00EA7A93" w:rsidP="009034FE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20</w:t>
            </w:r>
            <w:r w:rsidR="003E7B14">
              <w:rPr>
                <w:szCs w:val="24"/>
              </w:rPr>
              <w:t>.</w:t>
            </w:r>
          </w:p>
        </w:tc>
        <w:tc>
          <w:tcPr>
            <w:tcW w:w="2580" w:type="dxa"/>
          </w:tcPr>
          <w:p w:rsidR="003E7B14" w:rsidRDefault="009034FE" w:rsidP="009034FE">
            <w:pPr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="00817177">
              <w:rPr>
                <w:szCs w:val="24"/>
              </w:rPr>
              <w:t>10.40</w:t>
            </w:r>
            <w:r w:rsidR="003E7B14">
              <w:rPr>
                <w:szCs w:val="24"/>
              </w:rPr>
              <w:t xml:space="preserve"> P.M. Onwards</w:t>
            </w:r>
          </w:p>
        </w:tc>
        <w:tc>
          <w:tcPr>
            <w:tcW w:w="4143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inner</w:t>
            </w:r>
          </w:p>
        </w:tc>
        <w:tc>
          <w:tcPr>
            <w:tcW w:w="2427" w:type="dxa"/>
          </w:tcPr>
          <w:p w:rsidR="003E7B14" w:rsidRDefault="003E7B14" w:rsidP="003E7B1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ll Attendees</w:t>
            </w:r>
          </w:p>
        </w:tc>
      </w:tr>
    </w:tbl>
    <w:p w:rsidR="008113C0" w:rsidRDefault="00B5152A" w:rsidP="008113C0">
      <w:pPr>
        <w:rPr>
          <w:szCs w:val="24"/>
        </w:rPr>
      </w:pPr>
      <w:r>
        <w:rPr>
          <w:b/>
          <w:szCs w:val="24"/>
        </w:rPr>
        <w:t>Master of Ceremony</w:t>
      </w:r>
      <w:r w:rsidR="00703DE5" w:rsidRPr="00530FBE">
        <w:rPr>
          <w:b/>
          <w:szCs w:val="24"/>
        </w:rPr>
        <w:t>:</w:t>
      </w:r>
      <w:r w:rsidR="00703DE5">
        <w:rPr>
          <w:szCs w:val="24"/>
        </w:rPr>
        <w:t xml:space="preserve"> </w:t>
      </w:r>
      <w:r w:rsidR="00B118E9">
        <w:rPr>
          <w:szCs w:val="24"/>
        </w:rPr>
        <w:t xml:space="preserve">Ms. </w:t>
      </w:r>
      <w:proofErr w:type="spellStart"/>
      <w:r w:rsidR="009034FE">
        <w:rPr>
          <w:szCs w:val="24"/>
        </w:rPr>
        <w:t>Madhurima</w:t>
      </w:r>
      <w:proofErr w:type="spellEnd"/>
    </w:p>
    <w:sectPr w:rsidR="008113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27D4" w:rsidRDefault="002127D4" w:rsidP="00A60776">
      <w:pPr>
        <w:spacing w:after="0" w:line="240" w:lineRule="auto"/>
      </w:pPr>
      <w:r>
        <w:separator/>
      </w:r>
    </w:p>
  </w:endnote>
  <w:endnote w:type="continuationSeparator" w:id="0">
    <w:p w:rsidR="002127D4" w:rsidRDefault="002127D4" w:rsidP="00A60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776" w:rsidRDefault="00A607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776" w:rsidRDefault="00A6077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776" w:rsidRDefault="00A607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27D4" w:rsidRDefault="002127D4" w:rsidP="00A60776">
      <w:pPr>
        <w:spacing w:after="0" w:line="240" w:lineRule="auto"/>
      </w:pPr>
      <w:r>
        <w:separator/>
      </w:r>
    </w:p>
  </w:footnote>
  <w:footnote w:type="continuationSeparator" w:id="0">
    <w:p w:rsidR="002127D4" w:rsidRDefault="002127D4" w:rsidP="00A60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776" w:rsidRDefault="000954F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11931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ASTINF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776" w:rsidRDefault="000954F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11932" o:spid="_x0000_s2051" type="#_x0000_t136" style="position:absolute;margin-left:0;margin-top:0;width:479.85pt;height:17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ASTINF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776" w:rsidRDefault="000954F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11930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ASTINF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MDaxsDAyNjI3MTVQ0lEKTi0uzszPAykwrgUADWpS8iwAAAA="/>
  </w:docVars>
  <w:rsids>
    <w:rsidRoot w:val="008113C0"/>
    <w:rsid w:val="00020D59"/>
    <w:rsid w:val="00051CF1"/>
    <w:rsid w:val="00051F83"/>
    <w:rsid w:val="000E1CCA"/>
    <w:rsid w:val="00121FE7"/>
    <w:rsid w:val="0013320F"/>
    <w:rsid w:val="0015557D"/>
    <w:rsid w:val="001A0534"/>
    <w:rsid w:val="001A4C47"/>
    <w:rsid w:val="001E1612"/>
    <w:rsid w:val="001E2A49"/>
    <w:rsid w:val="001F2858"/>
    <w:rsid w:val="00205357"/>
    <w:rsid w:val="002127D4"/>
    <w:rsid w:val="00230BBE"/>
    <w:rsid w:val="00257B83"/>
    <w:rsid w:val="00263DA7"/>
    <w:rsid w:val="002A7C2F"/>
    <w:rsid w:val="002B1413"/>
    <w:rsid w:val="002C0756"/>
    <w:rsid w:val="002C5986"/>
    <w:rsid w:val="002E6026"/>
    <w:rsid w:val="002E694B"/>
    <w:rsid w:val="003015AA"/>
    <w:rsid w:val="003229AE"/>
    <w:rsid w:val="003E7B14"/>
    <w:rsid w:val="00406F9B"/>
    <w:rsid w:val="00480738"/>
    <w:rsid w:val="00492FC4"/>
    <w:rsid w:val="004B03FE"/>
    <w:rsid w:val="004C01D8"/>
    <w:rsid w:val="004C730D"/>
    <w:rsid w:val="004D6D6E"/>
    <w:rsid w:val="004E1604"/>
    <w:rsid w:val="004E3D83"/>
    <w:rsid w:val="00530FBE"/>
    <w:rsid w:val="0055301B"/>
    <w:rsid w:val="00573F4B"/>
    <w:rsid w:val="00586ADE"/>
    <w:rsid w:val="005B2C7F"/>
    <w:rsid w:val="005E2535"/>
    <w:rsid w:val="005E26F4"/>
    <w:rsid w:val="00654FC8"/>
    <w:rsid w:val="00683A23"/>
    <w:rsid w:val="00696957"/>
    <w:rsid w:val="006B39AF"/>
    <w:rsid w:val="006D16EC"/>
    <w:rsid w:val="006D46B2"/>
    <w:rsid w:val="006F56D1"/>
    <w:rsid w:val="00703DE5"/>
    <w:rsid w:val="00716BAF"/>
    <w:rsid w:val="00741AC4"/>
    <w:rsid w:val="00742245"/>
    <w:rsid w:val="007E446F"/>
    <w:rsid w:val="008113C0"/>
    <w:rsid w:val="00817177"/>
    <w:rsid w:val="008275A7"/>
    <w:rsid w:val="0086409B"/>
    <w:rsid w:val="008B6CBA"/>
    <w:rsid w:val="009034FE"/>
    <w:rsid w:val="009235D9"/>
    <w:rsid w:val="00943E92"/>
    <w:rsid w:val="00947056"/>
    <w:rsid w:val="00947DF9"/>
    <w:rsid w:val="00970A4E"/>
    <w:rsid w:val="00977392"/>
    <w:rsid w:val="00990387"/>
    <w:rsid w:val="00997A6C"/>
    <w:rsid w:val="009B4048"/>
    <w:rsid w:val="009C5A53"/>
    <w:rsid w:val="00A10ED4"/>
    <w:rsid w:val="00A34BB8"/>
    <w:rsid w:val="00A555C5"/>
    <w:rsid w:val="00A60776"/>
    <w:rsid w:val="00A63702"/>
    <w:rsid w:val="00AA5554"/>
    <w:rsid w:val="00AB1E2A"/>
    <w:rsid w:val="00AC484A"/>
    <w:rsid w:val="00AD377F"/>
    <w:rsid w:val="00AE0F8F"/>
    <w:rsid w:val="00B118E9"/>
    <w:rsid w:val="00B11A77"/>
    <w:rsid w:val="00B337EE"/>
    <w:rsid w:val="00B5152A"/>
    <w:rsid w:val="00B628A7"/>
    <w:rsid w:val="00B84512"/>
    <w:rsid w:val="00BB0392"/>
    <w:rsid w:val="00BB0D7D"/>
    <w:rsid w:val="00BC0AA2"/>
    <w:rsid w:val="00BE6AE4"/>
    <w:rsid w:val="00C11F15"/>
    <w:rsid w:val="00C22310"/>
    <w:rsid w:val="00C23D90"/>
    <w:rsid w:val="00C3451E"/>
    <w:rsid w:val="00C3488E"/>
    <w:rsid w:val="00C468BB"/>
    <w:rsid w:val="00CF7C5F"/>
    <w:rsid w:val="00D41B88"/>
    <w:rsid w:val="00DD5479"/>
    <w:rsid w:val="00E03A83"/>
    <w:rsid w:val="00E07499"/>
    <w:rsid w:val="00E12C3A"/>
    <w:rsid w:val="00E13131"/>
    <w:rsid w:val="00E15B65"/>
    <w:rsid w:val="00E51474"/>
    <w:rsid w:val="00E82E31"/>
    <w:rsid w:val="00E83573"/>
    <w:rsid w:val="00EA7A93"/>
    <w:rsid w:val="00EB371E"/>
    <w:rsid w:val="00ED15C9"/>
    <w:rsid w:val="00EF5B04"/>
    <w:rsid w:val="00F00C6E"/>
    <w:rsid w:val="00F10251"/>
    <w:rsid w:val="00F54EF5"/>
    <w:rsid w:val="00F644B8"/>
    <w:rsid w:val="00FA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4785938F-04C7-46D3-81DD-8368D7F70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13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0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776"/>
  </w:style>
  <w:style w:type="paragraph" w:styleId="Footer">
    <w:name w:val="footer"/>
    <w:basedOn w:val="Normal"/>
    <w:link w:val="FooterChar"/>
    <w:uiPriority w:val="99"/>
    <w:unhideWhenUsed/>
    <w:rsid w:val="00A60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668CD-5CD6-439E-B513-B39ECD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stinfo</dc:creator>
  <cp:lastModifiedBy>Nilanjan</cp:lastModifiedBy>
  <cp:revision>59</cp:revision>
  <dcterms:created xsi:type="dcterms:W3CDTF">2022-12-11T16:20:00Z</dcterms:created>
  <dcterms:modified xsi:type="dcterms:W3CDTF">2022-12-28T08:45:00Z</dcterms:modified>
</cp:coreProperties>
</file>